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for</w:t>
      </w:r>
      <w:r>
        <w:t xml:space="preserve"> </w:t>
      </w:r>
      <w:r>
        <w:t xml:space="preserve">United</w:t>
      </w:r>
      <w:r>
        <w:t xml:space="preserve"> </w:t>
      </w:r>
      <w:r>
        <w:t xml:space="preserve">States</w:t>
      </w:r>
      <w:r>
        <w:t xml:space="preserve"> </w:t>
      </w:r>
      <w:r>
        <w:t xml:space="preserve">Chicago</w:t>
      </w:r>
    </w:p>
    <w:bookmarkStart w:id="20" w:name="X0eded61456ad8210ffd0c5b76e5338f6b337b72"/>
    <w:p>
      <w:pPr>
        <w:pStyle w:val="Heading1"/>
      </w:pPr>
      <w:r>
        <w:t xml:space="preserve">Cover Letter for Welder Position in United States Chicago</w:t>
      </w:r>
    </w:p>
    <w:p>
      <w:pPr>
        <w:pStyle w:val="FirstParagraph"/>
      </w:pPr>
      <w:r>
        <w:t xml:space="preserve">Dear [Hiring Manager's Name],</w:t>
      </w:r>
    </w:p>
    <w:p>
      <w:pPr>
        <w:pStyle w:val="BodyText"/>
      </w:pPr>
      <w:r>
        <w:t xml:space="preserve">I am writing to express my sincere interest in the Welder position at your esteemed organization in the United States, specifically in Chicago. As a dedicated and skilled welder with over [X years] of hands-on experience, I am eager to contribute my expertise to projects that demand precision, strength, and reliability—qualities that define both my professional journey and my commitment to excellence. With a deep understanding of welding techniques and a strong work ethic, I am confident in my ability to meet the demands of your team while aligning with the standards of the United States Chicago industrial landscape.</w:t>
      </w:r>
    </w:p>
    <w:p>
      <w:pPr>
        <w:pStyle w:val="BodyText"/>
      </w:pPr>
      <w:r>
        <w:t xml:space="preserve">My career as a Welder has been rooted in delivering high-quality results across diverse industries, including construction, manufacturing, and infrastructure development. Throughout my tenure, I have consistently demonstrated proficiency in various welding methods such as MIG (Metal Inert Gas), TIG (Tungsten Inert Gas), and stick welding. These skills have allowed me to work on complex projects ranging from structural steel fabrication to intricate pipe welding, ensuring compliance with industry standards like AWS (American Welding Society) and OSHA (Occupational Safety and Health Administration). My experience in the United States Chicago area has also familiarized me with local regulations, safety protocols, and the unique challenges of working in a bustling urban environment.</w:t>
      </w:r>
    </w:p>
    <w:p>
      <w:pPr>
        <w:pStyle w:val="BodyText"/>
      </w:pPr>
      <w:r>
        <w:t xml:space="preserve">One of my most rewarding experiences as a Welder was working on a large-scale commercial construction project in Chicago. I collaborated with engineers and architects to fabricate and install steel components for a high-rise building, where precision was paramount. This role required me to adapt quickly to tight deadlines and dynamic work conditions while maintaining the highest standards of safety and quality. The satisfaction of seeing my work contribute to a landmark structure in Chicago remains a testament to my dedication and technical expertise.</w:t>
      </w:r>
    </w:p>
    <w:p>
      <w:pPr>
        <w:pStyle w:val="BodyText"/>
      </w:pPr>
      <w:r>
        <w:t xml:space="preserve">What sets me apart as a Welder is not only my technical skills but also my ability to troubleshoot challenges on the job site. For instance, I once identified an issue with weld joint alignment during the assembly of industrial equipment, which could have led to structural weaknesses if left unaddressed. By promptly adjusting the welding technique and collaborating with my team, we resolved the problem efficiently without compromising project timelines. Such experiences have honed my problem-solving abilities and reinforced my commitment to delivering reliable, durable work.</w:t>
      </w:r>
    </w:p>
    <w:p>
      <w:pPr>
        <w:pStyle w:val="BodyText"/>
      </w:pPr>
      <w:r>
        <w:t xml:space="preserve">Living and working in United States Chicago has also given me a unique perspective on the importance of community-driven projects. I have volunteered with local organizations to support infrastructure initiatives, which further deepened my understanding of the role that skilled tradespeople play in shaping cities. This connection to the Chicago community motivates me to contribute meaningfully to your organization’s goals while upholding the values of integrity and craftsmanship.</w:t>
      </w:r>
    </w:p>
    <w:p>
      <w:pPr>
        <w:pStyle w:val="BodyText"/>
      </w:pPr>
      <w:r>
        <w:t xml:space="preserve">My qualifications as a Welder are complemented by my commitment to continuous learning. I have pursued certifications such as [specific certification, e.g., "AWS Certified Welder"] and regularly attend workshops to stay updated on advancements in welding technology. For example, I recently completed training on advanced TIG welding techniques for stainless steel applications, which has expanded my ability to tackle specialized projects. This proactive approach ensures that I remain a valuable asset to any team, particularly in the ever-evolving landscape of United States Chicago’s industrial sector.</w:t>
      </w:r>
    </w:p>
    <w:p>
      <w:pPr>
        <w:pStyle w:val="BodyText"/>
      </w:pPr>
      <w:r>
        <w:t xml:space="preserve">Furthermore, my adaptability and teamwork skills have been critical to my success in fast-paced environments. Whether working independently or as part of a cross-functional team, I prioritize communication and collaboration to ensure that projects are completed on time and within budget. In Chicago’s competitive job market, where attention to detail is non-negotiable, I take pride in exceeding expectations through consistent performance and a strong work ethic.</w:t>
      </w:r>
    </w:p>
    <w:p>
      <w:pPr>
        <w:pStyle w:val="BodyText"/>
      </w:pPr>
      <w:r>
        <w:t xml:space="preserve">As you consider candidates for the Welder position, I would be honored to bring my experience, technical knowledge, and passion for welding to your organization. I am particularly drawn to [Company Name]’s reputation for innovation and excellence in [specific industry or project type relevant to Chicago]. I am confident that my skills align with your needs and that my dedication will contribute positively to your team’s success.</w:t>
      </w:r>
    </w:p>
    <w:p>
      <w:pPr>
        <w:pStyle w:val="BodyText"/>
      </w:pPr>
      <w:r>
        <w:t xml:space="preserve">Thank you for considering my application. I would welcome the opportunity to discuss how my background as a Welder can benefit your organization in United States Chicago. Please feel free to contact me at [your phone number] or [your email address] at your earliest convenience. I look forward to the possibility of contributing to your company’s continued growth and success.</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for United States Chicago</dc:title>
  <dc:creator/>
  <dc:language>en</dc:language>
  <cp:keywords/>
  <dcterms:created xsi:type="dcterms:W3CDTF">2026-07-21T11:46:58Z</dcterms:created>
  <dcterms:modified xsi:type="dcterms:W3CDTF">2026-07-21T11:46:58Z</dcterms:modified>
</cp:coreProperties>
</file>

<file path=docProps/custom.xml><?xml version="1.0" encoding="utf-8"?>
<Properties xmlns="http://schemas.openxmlformats.org/officeDocument/2006/custom-properties" xmlns:vt="http://schemas.openxmlformats.org/officeDocument/2006/docPropsVTypes"/>
</file>